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039C9" w14:textId="5F6709BE" w:rsidR="00AA36EB" w:rsidRPr="006E3F85" w:rsidRDefault="00E33AC0" w:rsidP="006E3F85">
      <w:pPr>
        <w:pStyle w:val="Titre1"/>
        <w:rPr>
          <w:b/>
          <w:u w:val="single"/>
        </w:rPr>
      </w:pPr>
      <w:r w:rsidRPr="006E3F85">
        <w:rPr>
          <w:b/>
          <w:u w:val="single"/>
        </w:rPr>
        <w:t>Le bouclement mensuel 202</w:t>
      </w:r>
      <w:r w:rsidR="00EB5F56" w:rsidRPr="006E3F85">
        <w:rPr>
          <w:b/>
          <w:u w:val="single"/>
        </w:rPr>
        <w:t>4</w:t>
      </w:r>
    </w:p>
    <w:p w14:paraId="25A59B47" w14:textId="77777777" w:rsidR="00AA36EB" w:rsidRPr="00BA5A78" w:rsidRDefault="00AA36EB" w:rsidP="00BA5A78">
      <w:pPr>
        <w:spacing w:before="135"/>
        <w:ind w:right="705"/>
        <w:rPr>
          <w:rFonts w:ascii="Suisse Int'l Light" w:hAnsi="Suisse Int'l Light" w:cs="Suisse Int'l Light"/>
          <w:color w:val="454545"/>
          <w:sz w:val="16"/>
          <w:szCs w:val="16"/>
          <w:lang w:eastAsia="fr-CH"/>
        </w:rPr>
      </w:pP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7"/>
        <w:gridCol w:w="3685"/>
        <w:gridCol w:w="3954"/>
      </w:tblGrid>
      <w:tr w:rsidR="007044D1" w:rsidRPr="007044D1" w14:paraId="72453969" w14:textId="77777777" w:rsidTr="007044D1">
        <w:trPr>
          <w:trHeight w:val="593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5D42C2AA" w14:textId="77777777" w:rsidR="007044D1" w:rsidRPr="007044D1" w:rsidRDefault="007044D1" w:rsidP="0055590F">
            <w:pPr>
              <w:spacing w:line="270" w:lineRule="atLeast"/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b/>
                <w:bCs/>
                <w:color w:val="000000"/>
                <w:lang w:eastAsia="fr-CH"/>
              </w:rPr>
              <w:t>Bouclement de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532E5B9" w14:textId="77777777" w:rsidR="007044D1" w:rsidRPr="007044D1" w:rsidRDefault="007044D1" w:rsidP="0055590F">
            <w:pPr>
              <w:spacing w:line="270" w:lineRule="atLeast"/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b/>
                <w:bCs/>
                <w:color w:val="000000"/>
                <w:lang w:eastAsia="fr-CH"/>
              </w:rPr>
              <w:t>Délai de réception des pièces comptables au Service Comptabilité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CA3CE9C" w14:textId="77777777" w:rsidR="007044D1" w:rsidRPr="007044D1" w:rsidRDefault="007044D1" w:rsidP="0055590F">
            <w:pPr>
              <w:spacing w:line="270" w:lineRule="atLeast"/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b/>
                <w:bCs/>
                <w:color w:val="000000"/>
                <w:lang w:eastAsia="fr-CH"/>
              </w:rPr>
              <w:t>Clôture des comptes</w:t>
            </w:r>
          </w:p>
        </w:tc>
      </w:tr>
      <w:tr w:rsidR="007044D1" w:rsidRPr="007044D1" w14:paraId="00AF234D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4B86E1F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Janvier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2659A91" w14:textId="1B7DE875" w:rsidR="007044D1" w:rsidRPr="007044D1" w:rsidRDefault="00E33AC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Lundi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5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février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5EE77774" w14:textId="1F385923" w:rsidR="007044D1" w:rsidRPr="007044D1" w:rsidRDefault="00E33AC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Vendre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9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février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19766F1E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59E9E503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Février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7D038C17" w14:textId="012F5D1C" w:rsidR="007044D1" w:rsidRPr="007044D1" w:rsidRDefault="00E33AC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Lundi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mars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C223828" w14:textId="44C0D52D" w:rsidR="007044D1" w:rsidRPr="007044D1" w:rsidRDefault="00E33AC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Vendre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8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mars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33CFA3AD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F918E5D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Mars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3E0F7607" w14:textId="62152830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Jeu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avril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722FC847" w14:textId="4C8855CA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ercre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10</w:t>
            </w:r>
            <w:r w:rsidR="00E33AC0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avril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1F2EB53E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3FC6F346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Avril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4E6FA397" w14:textId="636B7C95" w:rsidR="007044D1" w:rsidRPr="007044D1" w:rsidRDefault="00BC010B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Jeu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2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mai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2BE3A58F" w14:textId="42A31D7C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M</w:t>
            </w:r>
            <w:r w:rsidR="00BC010B">
              <w:rPr>
                <w:rFonts w:ascii="Suisse Int'l Light" w:hAnsi="Suisse Int'l Light" w:cs="Suisse Int'l Light"/>
                <w:color w:val="454545"/>
                <w:lang w:eastAsia="fr-CH"/>
              </w:rPr>
              <w:t>ercre</w:t>
            </w: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8 </w:t>
            </w: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mai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3806A2AE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5DEBD7F3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Mai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3BC8699B" w14:textId="67B22727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ar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juin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2884178" w14:textId="52D3FAFE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Lun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10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juin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228F241E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719BC7F2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Juin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0528DD9" w14:textId="712CABCE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Jeu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di 4 juillet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7A1865EA" w14:textId="1629A9E4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ercre</w:t>
            </w:r>
            <w:r w:rsidR="001E4506">
              <w:rPr>
                <w:rFonts w:ascii="Suisse Int'l Light" w:hAnsi="Suisse Int'l Light" w:cs="Suisse Int'l Light"/>
                <w:color w:val="454545"/>
                <w:lang w:eastAsia="fr-CH"/>
              </w:rPr>
              <w:t>di 10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juillet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6DA4F3FA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8694C5E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Juillet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2AA39834" w14:textId="0BC140F2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Lun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5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août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112C580" w14:textId="453F1349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Vendre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9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août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4E23CA65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C309D20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Août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2008D6A1" w14:textId="1D9DFC91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ercre</w:t>
            </w:r>
            <w:r w:rsidR="001E4506">
              <w:rPr>
                <w:rFonts w:ascii="Suisse Int'l Light" w:hAnsi="Suisse Int'l Light" w:cs="Suisse Int'l Light"/>
                <w:color w:val="454545"/>
                <w:lang w:eastAsia="fr-CH"/>
              </w:rPr>
              <w:t>di 4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septembre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E1E97A9" w14:textId="24A18822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ar</w:t>
            </w:r>
            <w:r w:rsidR="001E4506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10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septembre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5F26B4E7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4E185790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Septembre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6E4051C" w14:textId="2176FEFA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Vend</w:t>
            </w:r>
            <w:r w:rsidR="001E4506">
              <w:rPr>
                <w:rFonts w:ascii="Suisse Int'l Light" w:hAnsi="Suisse Int'l Light" w:cs="Suisse Int'l Light"/>
                <w:color w:val="454545"/>
                <w:lang w:eastAsia="fr-CH"/>
              </w:rPr>
              <w:t>re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di 4 octobre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44A4B5D3" w14:textId="64082C39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Jeu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di 10 octobre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300DB873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AF6E87E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Octobre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D421D2A" w14:textId="18E4A05D" w:rsidR="007044D1" w:rsidRPr="007044D1" w:rsidRDefault="001E4506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Lundi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novembre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C65A39C" w14:textId="75BF9672" w:rsidR="007044D1" w:rsidRPr="007044D1" w:rsidRDefault="001E4506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Vendre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di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8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novembre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356DCF8C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969E740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Novembre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ED94311" w14:textId="5292E5E5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ercre</w:t>
            </w:r>
            <w:r w:rsidR="001E4506">
              <w:rPr>
                <w:rFonts w:ascii="Suisse Int'l Light" w:hAnsi="Suisse Int'l Light" w:cs="Suisse Int'l Light"/>
                <w:color w:val="454545"/>
                <w:lang w:eastAsia="fr-CH"/>
              </w:rPr>
              <w:t>di 4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décembre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3FEE9B39" w14:textId="21C858C9" w:rsidR="007044D1" w:rsidRPr="007044D1" w:rsidRDefault="00592910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ar</w:t>
            </w:r>
            <w:r w:rsidR="001E4506">
              <w:rPr>
                <w:rFonts w:ascii="Suisse Int'l Light" w:hAnsi="Suisse Int'l Light" w:cs="Suisse Int'l Light"/>
                <w:color w:val="454545"/>
                <w:lang w:eastAsia="fr-CH"/>
              </w:rPr>
              <w:t>di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10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décembre 202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76F07F0A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50C002E7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Décembre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713C37F9" w14:textId="77777777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Selon instructions de bouclement à venir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2E3C466A" w14:textId="2E71B289" w:rsidR="007044D1" w:rsidRPr="007044D1" w:rsidRDefault="007044D1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Selon instructions de bouclement à venir</w:t>
            </w:r>
          </w:p>
        </w:tc>
      </w:tr>
    </w:tbl>
    <w:p w14:paraId="7D4829FF" w14:textId="0C46A76C" w:rsidR="00BA5A78" w:rsidRDefault="00BA5A78" w:rsidP="0055590F">
      <w:pPr>
        <w:rPr>
          <w:rFonts w:ascii="Suisse Int'l Light" w:hAnsi="Suisse Int'l Light" w:cs="Suisse Int'l Light"/>
          <w:sz w:val="16"/>
          <w:szCs w:val="16"/>
        </w:rPr>
      </w:pPr>
    </w:p>
    <w:p w14:paraId="0D919368" w14:textId="24D0C6F6" w:rsidR="00924BD8" w:rsidRDefault="00924BD8" w:rsidP="0055590F">
      <w:pPr>
        <w:rPr>
          <w:rFonts w:ascii="Suisse Int'l Light" w:hAnsi="Suisse Int'l Light" w:cs="Suisse Int'l Light"/>
          <w:sz w:val="16"/>
          <w:szCs w:val="16"/>
        </w:rPr>
      </w:pPr>
    </w:p>
    <w:p w14:paraId="786D9E76" w14:textId="2064FF91" w:rsidR="00924BD8" w:rsidRDefault="00924BD8" w:rsidP="0055590F">
      <w:pPr>
        <w:rPr>
          <w:rFonts w:ascii="Suisse Int'l Light" w:hAnsi="Suisse Int'l Light" w:cs="Suisse Int'l Light"/>
          <w:sz w:val="16"/>
          <w:szCs w:val="16"/>
        </w:rPr>
      </w:pPr>
    </w:p>
    <w:p w14:paraId="5DAD2A53" w14:textId="573DAB63" w:rsidR="00924BD8" w:rsidRDefault="00924BD8" w:rsidP="0055590F">
      <w:pPr>
        <w:rPr>
          <w:rFonts w:ascii="Suisse Int'l Light" w:hAnsi="Suisse Int'l Light" w:cs="Suisse Int'l Light"/>
          <w:sz w:val="16"/>
          <w:szCs w:val="16"/>
        </w:rPr>
      </w:pPr>
    </w:p>
    <w:p w14:paraId="73E4CAC1" w14:textId="2B434D7E" w:rsidR="00924BD8" w:rsidRDefault="00924BD8" w:rsidP="0055590F">
      <w:pPr>
        <w:rPr>
          <w:rFonts w:ascii="Suisse Int'l Light" w:hAnsi="Suisse Int'l Light" w:cs="Suisse Int'l Light"/>
          <w:sz w:val="16"/>
          <w:szCs w:val="16"/>
        </w:rPr>
      </w:pPr>
    </w:p>
    <w:p w14:paraId="5000AC85" w14:textId="44E74AAD" w:rsidR="00924BD8" w:rsidRDefault="00924BD8" w:rsidP="0055590F">
      <w:pPr>
        <w:rPr>
          <w:rFonts w:ascii="Suisse Int'l Light" w:hAnsi="Suisse Int'l Light" w:cs="Suisse Int'l Light"/>
          <w:sz w:val="16"/>
          <w:szCs w:val="16"/>
        </w:rPr>
      </w:pPr>
    </w:p>
    <w:p w14:paraId="782898F3" w14:textId="77777777" w:rsidR="00924BD8" w:rsidRPr="00BA5A78" w:rsidRDefault="00924BD8" w:rsidP="0055590F">
      <w:pPr>
        <w:rPr>
          <w:rFonts w:ascii="Suisse Int'l Light" w:hAnsi="Suisse Int'l Light" w:cs="Suisse Int'l Light"/>
          <w:sz w:val="16"/>
          <w:szCs w:val="16"/>
        </w:rPr>
      </w:pPr>
    </w:p>
    <w:p w14:paraId="50D2E333" w14:textId="4B8BD8F3" w:rsidR="00BA5A78" w:rsidRDefault="00BA5A78" w:rsidP="00BA5A78">
      <w:pPr>
        <w:pStyle w:val="Titre1"/>
        <w:rPr>
          <w:b/>
          <w:u w:val="single"/>
        </w:rPr>
      </w:pPr>
      <w:r w:rsidRPr="006E3F85">
        <w:rPr>
          <w:b/>
          <w:u w:val="single"/>
        </w:rPr>
        <w:t>Date d’échéance des cartes de crédit d’achats</w:t>
      </w:r>
    </w:p>
    <w:p w14:paraId="4F0EBBD1" w14:textId="03481D17" w:rsidR="006E3F85" w:rsidRDefault="006E3F85" w:rsidP="006E3F85"/>
    <w:p w14:paraId="0090BEDF" w14:textId="77777777" w:rsidR="006E3F85" w:rsidRPr="006E3F85" w:rsidRDefault="006E3F85" w:rsidP="006E3F85"/>
    <w:tbl>
      <w:tblPr>
        <w:tblW w:w="10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80"/>
        <w:gridCol w:w="3100"/>
        <w:gridCol w:w="1880"/>
        <w:gridCol w:w="2740"/>
      </w:tblGrid>
      <w:tr w:rsidR="00BA5A78" w:rsidRPr="00BA5A78" w14:paraId="61709615" w14:textId="77777777" w:rsidTr="00BA5A78">
        <w:trPr>
          <w:trHeight w:val="124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1506688C" w14:textId="77777777" w:rsidR="00BA5A78" w:rsidRPr="00BA5A78" w:rsidRDefault="00BA5A78" w:rsidP="00BA5A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fr-FR" w:eastAsia="fr-FR"/>
              </w:rPr>
            </w:pPr>
            <w:r w:rsidRPr="00BA5A78">
              <w:rPr>
                <w:rFonts w:ascii="Arial" w:eastAsia="Times New Roman" w:hAnsi="Arial" w:cs="Arial"/>
                <w:b/>
                <w:bCs/>
                <w:color w:val="000000"/>
                <w:lang w:val="fr-FR" w:eastAsia="fr-FR"/>
              </w:rPr>
              <w:t>Envoi des relevés</w:t>
            </w:r>
          </w:p>
        </w:tc>
        <w:tc>
          <w:tcPr>
            <w:tcW w:w="3100" w:type="dxa"/>
            <w:shd w:val="clear" w:color="auto" w:fill="auto"/>
            <w:noWrap/>
            <w:vAlign w:val="center"/>
            <w:hideMark/>
          </w:tcPr>
          <w:p w14:paraId="31E58C11" w14:textId="77777777" w:rsidR="00BA5A78" w:rsidRPr="00BA5A78" w:rsidRDefault="00BA5A78" w:rsidP="00BA5A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fr-FR" w:eastAsia="fr-FR"/>
              </w:rPr>
            </w:pPr>
            <w:r w:rsidRPr="00BA5A78">
              <w:rPr>
                <w:rFonts w:ascii="Arial" w:eastAsia="Times New Roman" w:hAnsi="Arial" w:cs="Arial"/>
                <w:b/>
                <w:bCs/>
                <w:lang w:val="fr-FR" w:eastAsia="fr-FR"/>
              </w:rPr>
              <w:t>Période comptable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4E3B2D69" w14:textId="77777777" w:rsidR="00BA5A78" w:rsidRPr="00BA5A78" w:rsidRDefault="00BA5A78" w:rsidP="00BA5A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fr-FR" w:eastAsia="fr-FR"/>
              </w:rPr>
            </w:pPr>
            <w:r w:rsidRPr="00BA5A78">
              <w:rPr>
                <w:rFonts w:ascii="Arial" w:eastAsia="Times New Roman" w:hAnsi="Arial" w:cs="Arial"/>
                <w:b/>
                <w:bCs/>
                <w:lang w:val="fr-FR" w:eastAsia="fr-FR"/>
              </w:rPr>
              <w:t>Date du relevé</w:t>
            </w:r>
          </w:p>
        </w:tc>
        <w:tc>
          <w:tcPr>
            <w:tcW w:w="2740" w:type="dxa"/>
            <w:shd w:val="clear" w:color="auto" w:fill="auto"/>
            <w:vAlign w:val="center"/>
            <w:hideMark/>
          </w:tcPr>
          <w:p w14:paraId="4F49E8B0" w14:textId="77777777" w:rsidR="00BA5A78" w:rsidRPr="00BA5A78" w:rsidRDefault="00BA5A78" w:rsidP="00BA5A78">
            <w:pPr>
              <w:jc w:val="center"/>
              <w:rPr>
                <w:rFonts w:ascii="Arial" w:eastAsia="Times New Roman" w:hAnsi="Arial" w:cs="Arial"/>
                <w:b/>
                <w:bCs/>
                <w:lang w:val="fr-FR" w:eastAsia="fr-FR"/>
              </w:rPr>
            </w:pPr>
            <w:r w:rsidRPr="00BA5A78">
              <w:rPr>
                <w:rFonts w:ascii="Arial" w:eastAsia="Times New Roman" w:hAnsi="Arial" w:cs="Arial"/>
                <w:b/>
                <w:bCs/>
                <w:lang w:val="fr-FR" w:eastAsia="fr-FR"/>
              </w:rPr>
              <w:t>Échéance de contrôle, approbation et réception des documents su SC</w:t>
            </w:r>
          </w:p>
        </w:tc>
      </w:tr>
      <w:tr w:rsidR="00BA5A78" w:rsidRPr="00BA5A78" w14:paraId="12551209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373A7DEB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15.01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  <w:hideMark/>
          </w:tcPr>
          <w:p w14:paraId="59FD757D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szCs w:val="22"/>
                <w:lang w:val="fr-FR" w:eastAsia="fr-FR"/>
              </w:rPr>
              <w:t>13.12.2023 au 12.01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  <w:hideMark/>
          </w:tcPr>
          <w:p w14:paraId="6B91236F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12.01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  <w:hideMark/>
          </w:tcPr>
          <w:p w14:paraId="3A095029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26.01.2024</w:t>
            </w:r>
          </w:p>
        </w:tc>
      </w:tr>
      <w:tr w:rsidR="00BA5A78" w:rsidRPr="00BA5A78" w14:paraId="7E4828EE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64A18E47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13.02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  <w:hideMark/>
          </w:tcPr>
          <w:p w14:paraId="24DC1DAD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szCs w:val="22"/>
                <w:lang w:val="fr-FR" w:eastAsia="fr-FR"/>
              </w:rPr>
              <w:t>13.01.2024 au 12.02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  <w:hideMark/>
          </w:tcPr>
          <w:p w14:paraId="2B6B2E32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12.02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  <w:hideMark/>
          </w:tcPr>
          <w:p w14:paraId="49D7FE6B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26.02.2024</w:t>
            </w:r>
          </w:p>
        </w:tc>
      </w:tr>
      <w:tr w:rsidR="00173C2F" w:rsidRPr="00BA5A78" w14:paraId="5F64D9DC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</w:tcPr>
          <w:p w14:paraId="3DF5CE9B" w14:textId="56B61A4B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3.03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</w:tcPr>
          <w:p w14:paraId="1A03E295" w14:textId="231B959A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</w:rPr>
              <w:t>13.02.2024 au 12.03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</w:tcPr>
          <w:p w14:paraId="2218328A" w14:textId="7446ED10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2.03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</w:tcPr>
          <w:p w14:paraId="1557ABC1" w14:textId="600180E3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25.03.2024</w:t>
            </w:r>
          </w:p>
        </w:tc>
      </w:tr>
      <w:tr w:rsidR="00173C2F" w:rsidRPr="00BA5A78" w14:paraId="00833999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</w:tcPr>
          <w:p w14:paraId="0798909A" w14:textId="34BA6AE5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5.04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</w:tcPr>
          <w:p w14:paraId="02F029DC" w14:textId="6EA39247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</w:rPr>
              <w:t>13.03.2024 au 12.04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</w:tcPr>
          <w:p w14:paraId="52827C17" w14:textId="142FABC0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2.04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</w:tcPr>
          <w:p w14:paraId="72DF6DC6" w14:textId="03DCA544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25.04.2024</w:t>
            </w:r>
          </w:p>
        </w:tc>
      </w:tr>
      <w:tr w:rsidR="00173C2F" w:rsidRPr="00BA5A78" w14:paraId="63B86B3B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</w:tcPr>
          <w:p w14:paraId="43EE4001" w14:textId="42BCE43D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3.05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</w:tcPr>
          <w:p w14:paraId="261A4B85" w14:textId="638CDD63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</w:rPr>
              <w:t>13.04.2024 au 10.05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</w:tcPr>
          <w:p w14:paraId="59CFE908" w14:textId="2E160804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0.05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</w:tcPr>
          <w:p w14:paraId="182BCF32" w14:textId="1E3E4E42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24.05.2024</w:t>
            </w:r>
          </w:p>
        </w:tc>
      </w:tr>
      <w:tr w:rsidR="00173C2F" w:rsidRPr="00BA5A78" w14:paraId="1EA08D9A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</w:tcPr>
          <w:p w14:paraId="605771B1" w14:textId="574CF46B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3.06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</w:tcPr>
          <w:p w14:paraId="15B18AD0" w14:textId="3E49A0C9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</w:rPr>
              <w:t>11.05.2024 au 12.06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</w:tcPr>
          <w:p w14:paraId="57271C89" w14:textId="29AA18C9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2.06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</w:tcPr>
          <w:p w14:paraId="127E9ED8" w14:textId="7D85A1B8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25.06.2024</w:t>
            </w:r>
          </w:p>
        </w:tc>
      </w:tr>
    </w:tbl>
    <w:p w14:paraId="3D3E19F3" w14:textId="77777777" w:rsidR="00BA5A78" w:rsidRPr="007044D1" w:rsidRDefault="00BA5A78" w:rsidP="00BA5A78">
      <w:pPr>
        <w:rPr>
          <w:rFonts w:ascii="Suisse Int'l Light" w:hAnsi="Suisse Int'l Light" w:cs="Suisse Int'l Light"/>
        </w:rPr>
      </w:pPr>
      <w:bookmarkStart w:id="0" w:name="_GoBack"/>
      <w:bookmarkEnd w:id="0"/>
    </w:p>
    <w:sectPr w:rsidR="00BA5A78" w:rsidRPr="007044D1" w:rsidSect="00BA5A78">
      <w:headerReference w:type="default" r:id="rId11"/>
      <w:footerReference w:type="default" r:id="rId12"/>
      <w:headerReference w:type="first" r:id="rId13"/>
      <w:footerReference w:type="first" r:id="rId14"/>
      <w:pgSz w:w="11900" w:h="16840" w:code="9"/>
      <w:pgMar w:top="1701" w:right="1134" w:bottom="1276" w:left="1134" w:header="1701" w:footer="17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D0F31F" w14:textId="77777777" w:rsidR="00221415" w:rsidRDefault="00221415" w:rsidP="000E4C6E">
      <w:r>
        <w:separator/>
      </w:r>
    </w:p>
  </w:endnote>
  <w:endnote w:type="continuationSeparator" w:id="0">
    <w:p w14:paraId="6A096D22" w14:textId="77777777" w:rsidR="00221415" w:rsidRDefault="00221415" w:rsidP="000E4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uisse Int'l Light">
    <w:altName w:val="Arial"/>
    <w:charset w:val="00"/>
    <w:family w:val="swiss"/>
    <w:pitch w:val="variable"/>
    <w:sig w:usb0="A000227F" w:usb1="D000203B" w:usb2="00000008" w:usb3="00000000" w:csb0="000000D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53EE1" w14:textId="0E948EA7" w:rsidR="00221415" w:rsidRDefault="00221415" w:rsidP="00085867">
    <w:pPr>
      <w:pStyle w:val="Pieddepage"/>
    </w:pP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082882CC" wp14:editId="152E7EFD">
              <wp:simplePos x="0" y="0"/>
              <wp:positionH relativeFrom="column">
                <wp:posOffset>1215747</wp:posOffset>
              </wp:positionH>
              <wp:positionV relativeFrom="bottomMargin">
                <wp:posOffset>432407</wp:posOffset>
              </wp:positionV>
              <wp:extent cx="1223645" cy="629988"/>
              <wp:effectExtent l="0" t="0" r="8255" b="5080"/>
              <wp:wrapNone/>
              <wp:docPr id="17" name="Zone de texte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3645" cy="6299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428AC3A" w14:textId="77777777" w:rsidR="00221415" w:rsidRDefault="00221415" w:rsidP="00CB1964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2869D0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 xml:space="preserve">EPFL 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FI COMPTA</w:t>
                          </w:r>
                        </w:p>
                        <w:p w14:paraId="0764124D" w14:textId="77777777" w:rsidR="00221415" w:rsidRPr="006C4B1D" w:rsidRDefault="00221415" w:rsidP="00CB1964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BI B1 482</w:t>
                          </w:r>
                        </w:p>
                        <w:p w14:paraId="251ED6A9" w14:textId="77777777" w:rsidR="00221415" w:rsidRPr="006C4B1D" w:rsidRDefault="00221415" w:rsidP="00CB1964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6C4B1D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 xml:space="preserve">Station N° 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7</w:t>
                          </w:r>
                        </w:p>
                        <w:p w14:paraId="2B1DDE33" w14:textId="77777777" w:rsidR="00221415" w:rsidRPr="006C4B1D" w:rsidRDefault="00221415" w:rsidP="00CB1964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  <w:r w:rsidRPr="006C4B1D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CH - 1015 Lausanne</w:t>
                          </w:r>
                        </w:p>
                        <w:p w14:paraId="33E204F9" w14:textId="77777777" w:rsidR="00221415" w:rsidRPr="006C50F4" w:rsidRDefault="00221415" w:rsidP="00CB1964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</w:rPr>
                          </w:pPr>
                        </w:p>
                        <w:p w14:paraId="00E59203" w14:textId="77777777" w:rsidR="00221415" w:rsidRPr="006C4B1D" w:rsidRDefault="00221415" w:rsidP="00CB1964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</w:p>
                        <w:p w14:paraId="021F307F" w14:textId="77777777" w:rsidR="00221415" w:rsidRPr="006C50F4" w:rsidRDefault="00221415" w:rsidP="006C50F4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2882CC" id="_x0000_t202" coordsize="21600,21600" o:spt="202" path="m,l,21600r21600,l21600,xe">
              <v:stroke joinstyle="miter"/>
              <v:path gradientshapeok="t" o:connecttype="rect"/>
            </v:shapetype>
            <v:shape id="Zone de texte 17" o:spid="_x0000_s1027" type="#_x0000_t202" style="position:absolute;margin-left:95.75pt;margin-top:34.05pt;width:96.35pt;height:49.6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" filled="f" stroked="f" strokeweight=".5pt">
              <v:textbox inset="0,0,0,0">
                <w:txbxContent>
                  <w:p w14:paraId="6428AC3A" w14:textId="77777777" w:rsidR="00221415" w:rsidRDefault="00221415" w:rsidP="00CB1964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 w:rsidRPr="002869D0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 xml:space="preserve">EPFL </w:t>
                    </w: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FI COMPTA</w:t>
                    </w:r>
                  </w:p>
                  <w:p w14:paraId="0764124D" w14:textId="77777777" w:rsidR="00221415" w:rsidRPr="006C4B1D" w:rsidRDefault="00221415" w:rsidP="00CB1964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BI B1 482</w:t>
                    </w:r>
                  </w:p>
                  <w:p w14:paraId="251ED6A9" w14:textId="77777777" w:rsidR="00221415" w:rsidRPr="006C4B1D" w:rsidRDefault="00221415" w:rsidP="00CB1964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 w:rsidRPr="006C4B1D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 xml:space="preserve">Station N° </w:t>
                    </w: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7</w:t>
                    </w:r>
                  </w:p>
                  <w:p w14:paraId="2B1DDE33" w14:textId="77777777" w:rsidR="00221415" w:rsidRPr="006C4B1D" w:rsidRDefault="00221415" w:rsidP="00CB1964">
                    <w:pPr>
                      <w:snapToGrid w:val="0"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  <w:r w:rsidRPr="006C4B1D"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  <w:t>CH - 1015 Lausanne</w:t>
                    </w:r>
                  </w:p>
                  <w:p w14:paraId="33E204F9" w14:textId="77777777" w:rsidR="00221415" w:rsidRPr="006C50F4" w:rsidRDefault="00221415" w:rsidP="00CB1964">
                    <w:pPr>
                      <w:snapToGrid w:val="0"/>
                      <w:rPr>
                        <w:rFonts w:ascii="Arial" w:hAnsi="Arial" w:cs="Arial"/>
                        <w:color w:val="000000"/>
                      </w:rPr>
                    </w:pPr>
                  </w:p>
                  <w:p w14:paraId="00E59203" w14:textId="77777777" w:rsidR="00221415" w:rsidRPr="006C4B1D" w:rsidRDefault="00221415" w:rsidP="00CB1964">
                    <w:pPr>
                      <w:snapToGrid w:val="0"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</w:p>
                  <w:p w14:paraId="021F307F" w14:textId="77777777" w:rsidR="00221415" w:rsidRPr="006C50F4" w:rsidRDefault="00221415" w:rsidP="006C50F4">
                    <w:pPr>
                      <w:snapToGrid w:val="0"/>
                      <w:rPr>
                        <w:rFonts w:ascii="Arial" w:hAnsi="Arial" w:cs="Arial"/>
                        <w:color w:val="000000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33CA7033" wp14:editId="783F2885">
              <wp:simplePos x="0" y="0"/>
              <wp:positionH relativeFrom="column">
                <wp:posOffset>2795270</wp:posOffset>
              </wp:positionH>
              <wp:positionV relativeFrom="bottomMargin">
                <wp:posOffset>429895</wp:posOffset>
              </wp:positionV>
              <wp:extent cx="2051685" cy="467995"/>
              <wp:effectExtent l="0" t="0" r="5715" b="1905"/>
              <wp:wrapNone/>
              <wp:docPr id="15" name="Zone de text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51685" cy="4679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A155D55" w14:textId="77777777" w:rsidR="00221415" w:rsidRPr="0080211A" w:rsidRDefault="00221415" w:rsidP="00CB1964">
                          <w:pPr>
                            <w:pStyle w:val="Paragraphestandard"/>
                            <w:tabs>
                              <w:tab w:val="left" w:pos="1418"/>
                            </w:tabs>
                            <w:spacing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</w:pPr>
                          <w:r w:rsidRPr="0080211A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E-mail support finance:</w:t>
                          </w:r>
                          <w:r w:rsidRPr="0080211A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ab/>
                          </w:r>
                          <w:hyperlink r:id="rId1" w:history="1">
                            <w:r w:rsidRPr="0080211A">
                              <w:rPr>
                                <w:rStyle w:val="Lienhypertexte"/>
                                <w:rFonts w:ascii="Arial" w:hAnsi="Arial" w:cs="Arial"/>
                                <w:sz w:val="16"/>
                                <w:szCs w:val="16"/>
                                <w:lang w:val="fr-CH"/>
                              </w:rPr>
                              <w:t>sf@epfl.ch</w:t>
                            </w:r>
                          </w:hyperlink>
                        </w:p>
                        <w:p w14:paraId="10AA4B63" w14:textId="77777777" w:rsidR="00221415" w:rsidRPr="00626958" w:rsidRDefault="00221415" w:rsidP="00CB1964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en-US"/>
                            </w:rPr>
                          </w:pPr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Site </w:t>
                          </w:r>
                          <w:proofErr w:type="gramStart"/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Web :</w:t>
                          </w:r>
                          <w:proofErr w:type="gramEnd"/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ab/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ab/>
                          </w:r>
                          <w:hyperlink r:id="rId2" w:history="1">
                            <w:r w:rsidRPr="00626958">
                              <w:rPr>
                                <w:rStyle w:val="Lienhypertexte"/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https://sf.epfl.ch/</w:t>
                            </w:r>
                          </w:hyperlink>
                        </w:p>
                        <w:p w14:paraId="701ACB19" w14:textId="77777777" w:rsidR="00221415" w:rsidRPr="00CB1964" w:rsidRDefault="00221415" w:rsidP="00B43791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3CA7033" id="Zone de texte 15" o:spid="_x0000_s1028" type="#_x0000_t202" style="position:absolute;margin-left:220.1pt;margin-top:33.85pt;width:161.55pt;height:36.8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" filled="f" stroked="f" strokeweight=".5pt">
              <v:textbox inset="0,0,0,0">
                <w:txbxContent>
                  <w:p w14:paraId="2A155D55" w14:textId="77777777" w:rsidR="00221415" w:rsidRPr="0080211A" w:rsidRDefault="00221415" w:rsidP="00CB1964">
                    <w:pPr>
                      <w:pStyle w:val="Paragraphestandard"/>
                      <w:tabs>
                        <w:tab w:val="left" w:pos="1418"/>
                      </w:tabs>
                      <w:spacing w:line="240" w:lineRule="auto"/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</w:pPr>
                    <w:r w:rsidRPr="0080211A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E-mail support finance:</w:t>
                    </w:r>
                    <w:r w:rsidRPr="0080211A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ab/>
                    </w:r>
                    <w:hyperlink r:id="rId3" w:history="1">
                      <w:r w:rsidRPr="0080211A">
                        <w:rPr>
                          <w:rStyle w:val="Lienhypertexte"/>
                          <w:rFonts w:ascii="Arial" w:hAnsi="Arial" w:cs="Arial"/>
                          <w:sz w:val="16"/>
                          <w:szCs w:val="16"/>
                          <w:lang w:val="fr-CH"/>
                        </w:rPr>
                        <w:t>sf@epfl.ch</w:t>
                      </w:r>
                    </w:hyperlink>
                  </w:p>
                  <w:p w14:paraId="10AA4B63" w14:textId="77777777" w:rsidR="00221415" w:rsidRPr="00626958" w:rsidRDefault="00221415" w:rsidP="00CB1964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en-US"/>
                      </w:rPr>
                    </w:pPr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 xml:space="preserve">Site </w:t>
                    </w:r>
                    <w:proofErr w:type="gramStart"/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>Web :</w:t>
                    </w:r>
                    <w:proofErr w:type="gramEnd"/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ab/>
                    </w:r>
                    <w:r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ab/>
                    </w:r>
                    <w:hyperlink r:id="rId4" w:history="1">
                      <w:r w:rsidRPr="00626958">
                        <w:rPr>
                          <w:rStyle w:val="Lienhypertexte"/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https://sf.epfl.ch/</w:t>
                      </w:r>
                    </w:hyperlink>
                  </w:p>
                  <w:p w14:paraId="701ACB19" w14:textId="77777777" w:rsidR="00221415" w:rsidRPr="00CB1964" w:rsidRDefault="00221415" w:rsidP="00B43791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en-US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2A0267E9" wp14:editId="39591735">
              <wp:simplePos x="0" y="0"/>
              <wp:positionH relativeFrom="page">
                <wp:posOffset>709295</wp:posOffset>
              </wp:positionH>
              <wp:positionV relativeFrom="bottomMargin">
                <wp:posOffset>435610</wp:posOffset>
              </wp:positionV>
              <wp:extent cx="1224000" cy="468000"/>
              <wp:effectExtent l="0" t="0" r="8255" b="1905"/>
              <wp:wrapNone/>
              <wp:docPr id="18" name="Zone de text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4000" cy="468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CEA09C1" w14:textId="77777777" w:rsidR="00221415" w:rsidRPr="00A65DE2" w:rsidRDefault="00221415" w:rsidP="00CB1964">
                          <w:pPr>
                            <w:snapToGrid w:val="0"/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</w:pPr>
                          <w:r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  <w:t>Comptabilité</w:t>
                          </w:r>
                          <w:r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  <w:tab/>
                          </w:r>
                        </w:p>
                        <w:p w14:paraId="2984FCF1" w14:textId="77777777" w:rsidR="00221415" w:rsidRPr="00A65DE2" w:rsidRDefault="00221415" w:rsidP="006C50F4">
                          <w:pPr>
                            <w:snapToGrid w:val="0"/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0267E9" id="Zone de texte 18" o:spid="_x0000_s1029" type="#_x0000_t202" style="position:absolute;margin-left:55.85pt;margin-top:34.3pt;width:96.4pt;height:36.8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" filled="f" stroked="f" strokeweight=".5pt">
              <v:textbox inset="0,0,0,0">
                <w:txbxContent>
                  <w:p w14:paraId="2CEA09C1" w14:textId="77777777" w:rsidR="00221415" w:rsidRPr="00A65DE2" w:rsidRDefault="00221415" w:rsidP="00CB1964">
                    <w:pPr>
                      <w:snapToGrid w:val="0"/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</w:pPr>
                    <w:r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  <w:t>Comptabilité</w:t>
                    </w:r>
                    <w:r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  <w:tab/>
                    </w:r>
                  </w:p>
                  <w:p w14:paraId="2984FCF1" w14:textId="77777777" w:rsidR="00221415" w:rsidRPr="00A65DE2" w:rsidRDefault="00221415" w:rsidP="006C50F4">
                    <w:pPr>
                      <w:snapToGrid w:val="0"/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9DC239F" wp14:editId="7D4F5CA8">
              <wp:simplePos x="0" y="0"/>
              <wp:positionH relativeFrom="column">
                <wp:posOffset>6082665</wp:posOffset>
              </wp:positionH>
              <wp:positionV relativeFrom="bottomMargin">
                <wp:posOffset>431800</wp:posOffset>
              </wp:positionV>
              <wp:extent cx="125" cy="460800"/>
              <wp:effectExtent l="0" t="0" r="12700" b="9525"/>
              <wp:wrapNone/>
              <wp:docPr id="13" name="Connecteur droit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125" cy="460800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75852" id="Connecteur droit 13" o:spid="_x0000_s1026" style="position:absolute;flip:x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" from="478.95pt,34pt" to="478.95pt,7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" strokecolor="black [3213]" strokeweight=".3pt">
              <v:stroke joinstyle="miter"/>
              <w10:wrap anchory="margin"/>
            </v:lin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2336" behindDoc="0" locked="0" layoutInCell="1" allowOverlap="0" wp14:anchorId="68A28753" wp14:editId="3E2E6361">
              <wp:simplePos x="0" y="0"/>
              <wp:positionH relativeFrom="page">
                <wp:posOffset>6732905</wp:posOffset>
              </wp:positionH>
              <wp:positionV relativeFrom="bottomMargin">
                <wp:posOffset>525780</wp:posOffset>
              </wp:positionV>
              <wp:extent cx="360000" cy="432000"/>
              <wp:effectExtent l="0" t="0" r="0" b="0"/>
              <wp:wrapSquare wrapText="bothSides"/>
              <wp:docPr id="1" name="Zone de text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60000" cy="4320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</a:ln>
                    </wps:spPr>
                    <wps:txbx>
                      <w:txbxContent>
                        <w:p w14:paraId="0AFCF0E7" w14:textId="77777777" w:rsidR="00221415" w:rsidRPr="001626F2" w:rsidRDefault="00221415" w:rsidP="001626F2">
                          <w:pPr>
                            <w:pStyle w:val="Pieddepage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instrText xml:space="preserve"> PAGE  \* MERGEFORMAT </w:instrTex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separate"/>
                          </w:r>
                          <w:r w:rsidR="0076651C">
                            <w:rPr>
                              <w:rFonts w:ascii="Arial" w:hAnsi="Arial" w:cs="Arial"/>
                              <w:noProof/>
                              <w:sz w:val="14"/>
                              <w:szCs w:val="14"/>
                            </w:rPr>
                            <w:t>2</w: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A28753" id="Zone de texte 1" o:spid="_x0000_s1030" type="#_x0000_t202" style="position:absolute;margin-left:530.15pt;margin-top:41.4pt;width:28.35pt;height:34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" o:allowoverlap="f" filled="f" stroked="f" strokeweight=".25pt">
              <v:textbox>
                <w:txbxContent>
                  <w:p w14:paraId="0AFCF0E7" w14:textId="77777777" w:rsidR="00221415" w:rsidRPr="001626F2" w:rsidRDefault="00221415" w:rsidP="001626F2">
                    <w:pPr>
                      <w:pStyle w:val="Pieddepage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begin"/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instrText xml:space="preserve"> PAGE  \* MERGEFORMAT </w:instrTex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separate"/>
                    </w:r>
                    <w:r w:rsidR="0076651C">
                      <w:rPr>
                        <w:rFonts w:ascii="Arial" w:hAnsi="Arial" w:cs="Arial"/>
                        <w:noProof/>
                        <w:sz w:val="14"/>
                        <w:szCs w:val="14"/>
                      </w:rPr>
                      <w:t>2</w: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fldChar w:fldCharType="begin"/>
    </w:r>
    <w:r>
      <w:instrText xml:space="preserve"> ADVANCE </w:instrText>
    </w:r>
    <w:r>
      <w:fldChar w:fldCharType="end"/>
    </w:r>
    <w:r>
      <w:fldChar w:fldCharType="begin"/>
    </w:r>
    <w:r>
      <w:instrText xml:space="preserve"> USERADDRESS  \* MERGEFORMAT </w:instrText>
    </w:r>
    <w:r>
      <w:fldChar w:fldCharType="end"/>
    </w:r>
    <w:r>
      <w:rPr>
        <w:noProof/>
        <w:lang w:eastAsia="fr-CH"/>
      </w:rPr>
      <w:drawing>
        <wp:anchor distT="0" distB="0" distL="114300" distR="114300" simplePos="0" relativeHeight="251659264" behindDoc="0" locked="0" layoutInCell="1" allowOverlap="0" wp14:anchorId="14A74D1E" wp14:editId="7146394F">
          <wp:simplePos x="0" y="0"/>
          <wp:positionH relativeFrom="page">
            <wp:posOffset>540385</wp:posOffset>
          </wp:positionH>
          <wp:positionV relativeFrom="bottomMargin">
            <wp:posOffset>467995</wp:posOffset>
          </wp:positionV>
          <wp:extent cx="75600" cy="64800"/>
          <wp:effectExtent l="0" t="0" r="635" b="0"/>
          <wp:wrapNone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EPFL_Logo_20MM.pdf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" cy="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FF9E5" w14:textId="77777777" w:rsidR="00221415" w:rsidRDefault="00221415" w:rsidP="00ED061B"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38BEF938" wp14:editId="116BB522">
              <wp:simplePos x="0" y="0"/>
              <wp:positionH relativeFrom="column">
                <wp:posOffset>1227980</wp:posOffset>
              </wp:positionH>
              <wp:positionV relativeFrom="bottomMargin">
                <wp:posOffset>432407</wp:posOffset>
              </wp:positionV>
              <wp:extent cx="1223645" cy="614697"/>
              <wp:effectExtent l="0" t="0" r="8255" b="7620"/>
              <wp:wrapNone/>
              <wp:docPr id="34" name="Zone de texte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3645" cy="61469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70C9D6A" w14:textId="77777777" w:rsidR="00221415" w:rsidRDefault="00221415" w:rsidP="00434D58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2869D0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 xml:space="preserve">EPFL 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FI COMPTA</w:t>
                          </w:r>
                        </w:p>
                        <w:p w14:paraId="59FF9B63" w14:textId="77777777" w:rsidR="00221415" w:rsidRPr="006C4B1D" w:rsidRDefault="00221415" w:rsidP="00434D58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BI B1 482</w:t>
                          </w:r>
                        </w:p>
                        <w:p w14:paraId="3DF9016D" w14:textId="77777777" w:rsidR="00221415" w:rsidRPr="006C4B1D" w:rsidRDefault="00221415" w:rsidP="00434D58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6C4B1D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 xml:space="preserve">Station N° 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7</w:t>
                          </w:r>
                        </w:p>
                        <w:p w14:paraId="14B891FC" w14:textId="77777777" w:rsidR="00221415" w:rsidRPr="006C4B1D" w:rsidRDefault="00221415" w:rsidP="00434D58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  <w:r w:rsidRPr="006C4B1D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CH - 1015 Lausanne</w:t>
                          </w:r>
                        </w:p>
                        <w:p w14:paraId="07C52CCB" w14:textId="77777777" w:rsidR="00221415" w:rsidRPr="006C50F4" w:rsidRDefault="00221415" w:rsidP="00434D58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</w:rPr>
                          </w:pPr>
                        </w:p>
                        <w:p w14:paraId="32541CB9" w14:textId="77777777" w:rsidR="00221415" w:rsidRPr="006C4B1D" w:rsidRDefault="00221415" w:rsidP="006C50F4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BEF938" id="_x0000_t202" coordsize="21600,21600" o:spt="202" path="m,l,21600r21600,l21600,xe">
              <v:stroke joinstyle="miter"/>
              <v:path gradientshapeok="t" o:connecttype="rect"/>
            </v:shapetype>
            <v:shape id="Zone de texte 34" o:spid="_x0000_s1032" type="#_x0000_t202" style="position:absolute;margin-left:96.7pt;margin-top:34.05pt;width:96.35pt;height:48.4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" filled="f" stroked="f" strokeweight=".5pt">
              <v:textbox inset="0,0,0,0">
                <w:txbxContent>
                  <w:p w14:paraId="170C9D6A" w14:textId="77777777" w:rsidR="00221415" w:rsidRDefault="00221415" w:rsidP="00434D58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 w:rsidRPr="002869D0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 xml:space="preserve">EPFL </w:t>
                    </w: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FI COMPTA</w:t>
                    </w:r>
                  </w:p>
                  <w:p w14:paraId="59FF9B63" w14:textId="77777777" w:rsidR="00221415" w:rsidRPr="006C4B1D" w:rsidRDefault="00221415" w:rsidP="00434D58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BI B1 482</w:t>
                    </w:r>
                  </w:p>
                  <w:p w14:paraId="3DF9016D" w14:textId="77777777" w:rsidR="00221415" w:rsidRPr="006C4B1D" w:rsidRDefault="00221415" w:rsidP="00434D58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 w:rsidRPr="006C4B1D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 xml:space="preserve">Station N° </w:t>
                    </w: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7</w:t>
                    </w:r>
                  </w:p>
                  <w:p w14:paraId="14B891FC" w14:textId="77777777" w:rsidR="00221415" w:rsidRPr="006C4B1D" w:rsidRDefault="00221415" w:rsidP="00434D58">
                    <w:pPr>
                      <w:snapToGrid w:val="0"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  <w:r w:rsidRPr="006C4B1D"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  <w:t>CH - 1015 Lausanne</w:t>
                    </w:r>
                  </w:p>
                  <w:p w14:paraId="07C52CCB" w14:textId="77777777" w:rsidR="00221415" w:rsidRPr="006C50F4" w:rsidRDefault="00221415" w:rsidP="00434D58">
                    <w:pPr>
                      <w:snapToGrid w:val="0"/>
                      <w:rPr>
                        <w:rFonts w:ascii="Arial" w:hAnsi="Arial" w:cs="Arial"/>
                        <w:color w:val="000000"/>
                      </w:rPr>
                    </w:pPr>
                  </w:p>
                  <w:p w14:paraId="32541CB9" w14:textId="77777777" w:rsidR="00221415" w:rsidRPr="006C4B1D" w:rsidRDefault="00221415" w:rsidP="006C50F4">
                    <w:pPr>
                      <w:snapToGrid w:val="0"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83840" behindDoc="1" locked="0" layoutInCell="1" allowOverlap="1" wp14:anchorId="6C10A062" wp14:editId="54E5B0EF">
              <wp:simplePos x="0" y="0"/>
              <wp:positionH relativeFrom="column">
                <wp:posOffset>2806065</wp:posOffset>
              </wp:positionH>
              <wp:positionV relativeFrom="bottomMargin">
                <wp:posOffset>429260</wp:posOffset>
              </wp:positionV>
              <wp:extent cx="2051685" cy="467995"/>
              <wp:effectExtent l="0" t="0" r="5715" b="1905"/>
              <wp:wrapNone/>
              <wp:docPr id="33" name="Zone de texte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51685" cy="4679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BFE4770" w14:textId="77777777" w:rsidR="00221415" w:rsidRPr="00FF697F" w:rsidRDefault="00221415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pacing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</w:pPr>
                          <w:r w:rsidRPr="00FF697F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E-mail support finance:</w:t>
                          </w:r>
                          <w:r w:rsidRPr="00FF697F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ab/>
                          </w:r>
                          <w:hyperlink r:id="rId1" w:history="1">
                            <w:r w:rsidRPr="00FF697F">
                              <w:rPr>
                                <w:rStyle w:val="Lienhypertexte"/>
                                <w:rFonts w:ascii="Arial" w:hAnsi="Arial" w:cs="Arial"/>
                                <w:sz w:val="16"/>
                                <w:szCs w:val="16"/>
                                <w:lang w:val="fr-CH"/>
                              </w:rPr>
                              <w:t>sf@epfl.ch</w:t>
                            </w:r>
                          </w:hyperlink>
                        </w:p>
                        <w:p w14:paraId="65078FC4" w14:textId="77777777" w:rsidR="00221415" w:rsidRPr="00626958" w:rsidRDefault="00221415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en-US"/>
                            </w:rPr>
                          </w:pPr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Site </w:t>
                          </w:r>
                          <w:proofErr w:type="gramStart"/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Web :</w:t>
                          </w:r>
                          <w:proofErr w:type="gramEnd"/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ab/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ab/>
                          </w:r>
                          <w:hyperlink r:id="rId2" w:history="1">
                            <w:r w:rsidRPr="00626958">
                              <w:rPr>
                                <w:rStyle w:val="Lienhypertexte"/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https://sf.epfl.ch/</w:t>
                            </w:r>
                          </w:hyperlink>
                        </w:p>
                        <w:p w14:paraId="6E234A9C" w14:textId="77777777" w:rsidR="00221415" w:rsidRPr="00626958" w:rsidRDefault="00221415" w:rsidP="00434D58">
                          <w:pPr>
                            <w:suppressAutoHyphens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</w:p>
                        <w:p w14:paraId="5AF23EE7" w14:textId="77777777" w:rsidR="00221415" w:rsidRPr="00626958" w:rsidRDefault="00221415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en-US"/>
                            </w:rPr>
                          </w:pPr>
                        </w:p>
                        <w:p w14:paraId="1A64040E" w14:textId="77777777" w:rsidR="00221415" w:rsidRPr="006C50F4" w:rsidRDefault="00221415" w:rsidP="00A65DE2">
                          <w:pPr>
                            <w:suppressAutoHyphens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C10A062" id="Zone de texte 33" o:spid="_x0000_s1033" type="#_x0000_t202" style="position:absolute;margin-left:220.95pt;margin-top:33.8pt;width:161.55pt;height:36.85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" filled="f" stroked="f" strokeweight=".5pt">
              <v:textbox inset="0,0,0,0">
                <w:txbxContent>
                  <w:p w14:paraId="7BFE4770" w14:textId="77777777" w:rsidR="00221415" w:rsidRPr="00FF697F" w:rsidRDefault="00221415" w:rsidP="00434D58">
                    <w:pPr>
                      <w:pStyle w:val="Paragraphestandard"/>
                      <w:tabs>
                        <w:tab w:val="left" w:pos="1418"/>
                      </w:tabs>
                      <w:spacing w:line="240" w:lineRule="auto"/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</w:pPr>
                    <w:r w:rsidRPr="00FF697F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E-mail support finance:</w:t>
                    </w:r>
                    <w:r w:rsidRPr="00FF697F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ab/>
                    </w:r>
                    <w:hyperlink r:id="rId3" w:history="1">
                      <w:r w:rsidRPr="00FF697F">
                        <w:rPr>
                          <w:rStyle w:val="Lienhypertexte"/>
                          <w:rFonts w:ascii="Arial" w:hAnsi="Arial" w:cs="Arial"/>
                          <w:sz w:val="16"/>
                          <w:szCs w:val="16"/>
                          <w:lang w:val="fr-CH"/>
                        </w:rPr>
                        <w:t>sf@epfl.ch</w:t>
                      </w:r>
                    </w:hyperlink>
                  </w:p>
                  <w:p w14:paraId="65078FC4" w14:textId="77777777" w:rsidR="00221415" w:rsidRPr="00626958" w:rsidRDefault="00221415" w:rsidP="00434D58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en-US"/>
                      </w:rPr>
                    </w:pPr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 xml:space="preserve">Site </w:t>
                    </w:r>
                    <w:proofErr w:type="gramStart"/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>Web :</w:t>
                    </w:r>
                    <w:proofErr w:type="gramEnd"/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ab/>
                    </w:r>
                    <w:r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ab/>
                    </w:r>
                    <w:hyperlink r:id="rId4" w:history="1">
                      <w:r w:rsidRPr="00626958">
                        <w:rPr>
                          <w:rStyle w:val="Lienhypertexte"/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https://sf.epfl.ch/</w:t>
                      </w:r>
                    </w:hyperlink>
                  </w:p>
                  <w:p w14:paraId="6E234A9C" w14:textId="77777777" w:rsidR="00221415" w:rsidRPr="00626958" w:rsidRDefault="00221415" w:rsidP="00434D58">
                    <w:pPr>
                      <w:suppressAutoHyphens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</w:p>
                  <w:p w14:paraId="5AF23EE7" w14:textId="77777777" w:rsidR="00221415" w:rsidRPr="00626958" w:rsidRDefault="00221415" w:rsidP="00434D58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en-US"/>
                      </w:rPr>
                    </w:pPr>
                  </w:p>
                  <w:p w14:paraId="1A64040E" w14:textId="77777777" w:rsidR="00221415" w:rsidRPr="006C50F4" w:rsidRDefault="00221415" w:rsidP="00A65DE2">
                    <w:pPr>
                      <w:suppressAutoHyphens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0AC198DE" wp14:editId="40124089">
              <wp:simplePos x="0" y="0"/>
              <wp:positionH relativeFrom="page">
                <wp:posOffset>709295</wp:posOffset>
              </wp:positionH>
              <wp:positionV relativeFrom="bottomMargin">
                <wp:posOffset>436280</wp:posOffset>
              </wp:positionV>
              <wp:extent cx="1224000" cy="468000"/>
              <wp:effectExtent l="0" t="0" r="8255" b="1905"/>
              <wp:wrapNone/>
              <wp:docPr id="35" name="Zone de texte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4000" cy="468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87C303" w14:textId="77777777" w:rsidR="00221415" w:rsidRPr="00A65DE2" w:rsidRDefault="00221415" w:rsidP="006C50F4">
                          <w:pPr>
                            <w:snapToGrid w:val="0"/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</w:pPr>
                          <w:r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  <w:t>Comptabilité</w:t>
                          </w:r>
                          <w:r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C198DE" id="Zone de texte 35" o:spid="_x0000_s1034" type="#_x0000_t202" style="position:absolute;margin-left:55.85pt;margin-top:34.35pt;width:96.4pt;height:36.85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" filled="f" stroked="f" strokeweight=".5pt">
              <v:textbox inset="0,0,0,0">
                <w:txbxContent>
                  <w:p w14:paraId="2D87C303" w14:textId="77777777" w:rsidR="00221415" w:rsidRPr="00A65DE2" w:rsidRDefault="00221415" w:rsidP="006C50F4">
                    <w:pPr>
                      <w:snapToGrid w:val="0"/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</w:pPr>
                    <w:r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  <w:t>Comptabilité</w:t>
                    </w:r>
                    <w:r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  <w:tab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87936" behindDoc="0" locked="0" layoutInCell="1" allowOverlap="0" wp14:anchorId="174290FA" wp14:editId="6FC08C0D">
              <wp:simplePos x="0" y="0"/>
              <wp:positionH relativeFrom="page">
                <wp:posOffset>6732905</wp:posOffset>
              </wp:positionH>
              <wp:positionV relativeFrom="bottomMargin">
                <wp:posOffset>525780</wp:posOffset>
              </wp:positionV>
              <wp:extent cx="360000" cy="432000"/>
              <wp:effectExtent l="0" t="0" r="0" b="0"/>
              <wp:wrapSquare wrapText="bothSides"/>
              <wp:docPr id="38" name="Zone de texte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60000" cy="4320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</a:ln>
                    </wps:spPr>
                    <wps:txbx>
                      <w:txbxContent>
                        <w:p w14:paraId="5D163313" w14:textId="6B75F16D" w:rsidR="00221415" w:rsidRPr="001626F2" w:rsidRDefault="00221415" w:rsidP="00ED061B">
                          <w:pPr>
                            <w:pStyle w:val="Pieddepage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instrText xml:space="preserve"> PAGE  \* MERGEFORMAT </w:instrTex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separate"/>
                          </w:r>
                          <w:r w:rsidR="001E4506">
                            <w:rPr>
                              <w:rFonts w:ascii="Arial" w:hAnsi="Arial" w:cs="Arial"/>
                              <w:noProof/>
                              <w:sz w:val="14"/>
                              <w:szCs w:val="14"/>
                            </w:rPr>
                            <w:t>1</w: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74290FA" id="Zone de texte 38" o:spid="_x0000_s1035" type="#_x0000_t202" style="position:absolute;margin-left:530.15pt;margin-top:41.4pt;width:28.35pt;height:34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" o:allowoverlap="f" filled="f" stroked="f" strokeweight=".25pt">
              <v:textbox>
                <w:txbxContent>
                  <w:p w14:paraId="5D163313" w14:textId="6B75F16D" w:rsidR="00221415" w:rsidRPr="001626F2" w:rsidRDefault="00221415" w:rsidP="00ED061B">
                    <w:pPr>
                      <w:pStyle w:val="Pieddepage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begin"/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instrText xml:space="preserve"> PAGE  \* MERGEFORMAT </w:instrTex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separate"/>
                    </w:r>
                    <w:r w:rsidR="001E4506">
                      <w:rPr>
                        <w:rFonts w:ascii="Arial" w:hAnsi="Arial" w:cs="Arial"/>
                        <w:noProof/>
                        <w:sz w:val="14"/>
                        <w:szCs w:val="14"/>
                      </w:rPr>
                      <w:t>1</w: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48C9C8A1" wp14:editId="0022B6B6">
              <wp:simplePos x="0" y="0"/>
              <wp:positionH relativeFrom="column">
                <wp:posOffset>6082665</wp:posOffset>
              </wp:positionH>
              <wp:positionV relativeFrom="bottomMargin">
                <wp:posOffset>431165</wp:posOffset>
              </wp:positionV>
              <wp:extent cx="0" cy="460375"/>
              <wp:effectExtent l="0" t="0" r="12700" b="9525"/>
              <wp:wrapNone/>
              <wp:docPr id="32" name="Connecteur droit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0" cy="460375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E4A5E8D" id="Connecteur droit 32" o:spid="_x0000_s1026" style="position:absolute;flip:x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" from="478.95pt,33.95pt" to="478.95pt,7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" strokecolor="black [3213]" strokeweight=".3pt">
              <v:stroke joinstyle="miter"/>
              <w10:wrap anchory="margin"/>
            </v:line>
          </w:pict>
        </mc:Fallback>
      </mc:AlternateContent>
    </w:r>
    <w:r>
      <w:rPr>
        <w:noProof/>
        <w:lang w:eastAsia="fr-CH"/>
      </w:rPr>
      <w:drawing>
        <wp:anchor distT="0" distB="0" distL="114300" distR="114300" simplePos="0" relativeHeight="251679744" behindDoc="0" locked="0" layoutInCell="1" allowOverlap="0" wp14:anchorId="4EC81F03" wp14:editId="6E5A8716">
          <wp:simplePos x="0" y="0"/>
          <wp:positionH relativeFrom="page">
            <wp:posOffset>540385</wp:posOffset>
          </wp:positionH>
          <wp:positionV relativeFrom="bottomMargin">
            <wp:posOffset>467989</wp:posOffset>
          </wp:positionV>
          <wp:extent cx="75565" cy="64770"/>
          <wp:effectExtent l="0" t="0" r="635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EPFL_Logo_20MM.pdf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" cy="64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06336" w14:textId="77777777" w:rsidR="00221415" w:rsidRDefault="00221415" w:rsidP="000E4C6E">
      <w:r>
        <w:separator/>
      </w:r>
    </w:p>
  </w:footnote>
  <w:footnote w:type="continuationSeparator" w:id="0">
    <w:p w14:paraId="541ECBBB" w14:textId="77777777" w:rsidR="00221415" w:rsidRDefault="00221415" w:rsidP="000E4C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EFD8A" w14:textId="77777777" w:rsidR="00221415" w:rsidRPr="009F49AB" w:rsidRDefault="00221415" w:rsidP="009F49AB">
    <w:pPr>
      <w:pStyle w:val="En-tte"/>
    </w:pPr>
    <w:r>
      <w:rPr>
        <w:noProof/>
        <w:lang w:eastAsia="fr-CH"/>
      </w:rPr>
      <w:drawing>
        <wp:anchor distT="0" distB="0" distL="114300" distR="114300" simplePos="0" relativeHeight="251658240" behindDoc="0" locked="0" layoutInCell="1" allowOverlap="1" wp14:anchorId="643A32D8" wp14:editId="27BD63A9">
          <wp:simplePos x="0" y="0"/>
          <wp:positionH relativeFrom="page">
            <wp:posOffset>720090</wp:posOffset>
          </wp:positionH>
          <wp:positionV relativeFrom="page">
            <wp:posOffset>360045</wp:posOffset>
          </wp:positionV>
          <wp:extent cx="730800" cy="205200"/>
          <wp:effectExtent l="0" t="0" r="6350" b="0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FL_Logo_CMYK_PRO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800" cy="2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E6043">
      <w:rPr>
        <w:rFonts w:ascii="Arial" w:hAnsi="Arial" w:cs="Arial"/>
        <w:noProof/>
        <w:lang w:eastAsia="fr-CH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7A5000C" wp14:editId="7FFF81EE">
              <wp:simplePos x="0" y="0"/>
              <wp:positionH relativeFrom="column">
                <wp:posOffset>3653378</wp:posOffset>
              </wp:positionH>
              <wp:positionV relativeFrom="page">
                <wp:posOffset>756285</wp:posOffset>
              </wp:positionV>
              <wp:extent cx="2437200" cy="324000"/>
              <wp:effectExtent l="0" t="0" r="1270" b="6350"/>
              <wp:wrapNone/>
              <wp:docPr id="21" name="Zone de text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37200" cy="32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FD4CC8" w14:textId="77777777" w:rsidR="00221415" w:rsidRPr="00E8000B" w:rsidRDefault="00221415" w:rsidP="00CB1964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Vice-Présidence Finance</w:t>
                          </w:r>
                        </w:p>
                        <w:p w14:paraId="0D775CD1" w14:textId="77777777" w:rsidR="00221415" w:rsidRPr="00E8000B" w:rsidRDefault="00221415" w:rsidP="00CB1964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  <w:lang w:val="fr-F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Service de comptabilité</w:t>
                          </w:r>
                        </w:p>
                        <w:p w14:paraId="37306E55" w14:textId="77777777" w:rsidR="00221415" w:rsidRPr="00B42CC1" w:rsidRDefault="00221415" w:rsidP="00F40BAF">
                          <w:pPr>
                            <w:pStyle w:val="Paragraphestandard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A5000C" id="_x0000_t202" coordsize="21600,21600" o:spt="202" path="m,l,21600r21600,l21600,xe">
              <v:stroke joinstyle="miter"/>
              <v:path gradientshapeok="t" o:connecttype="rect"/>
            </v:shapetype>
            <v:shape id="Zone de texte 21" o:spid="_x0000_s1026" type="#_x0000_t202" style="position:absolute;margin-left:287.65pt;margin-top:59.55pt;width:191.9pt;height:2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" filled="f" stroked="f" strokeweight=".5pt">
              <v:textbox inset="0,0,0,0">
                <w:txbxContent>
                  <w:p w14:paraId="21FD4CC8" w14:textId="77777777" w:rsidR="00221415" w:rsidRPr="00E8000B" w:rsidRDefault="00221415" w:rsidP="00CB1964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  <w:t>Vice-Présidence Finance</w:t>
                    </w:r>
                  </w:p>
                  <w:p w14:paraId="0D775CD1" w14:textId="77777777" w:rsidR="00221415" w:rsidRPr="00E8000B" w:rsidRDefault="00221415" w:rsidP="00CB1964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  <w:lang w:val="fr-FR"/>
                      </w:rPr>
                    </w:pPr>
                    <w:r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  <w:t>Service de comptabilité</w:t>
                    </w:r>
                  </w:p>
                  <w:p w14:paraId="37306E55" w14:textId="77777777" w:rsidR="00221415" w:rsidRPr="00B42CC1" w:rsidRDefault="00221415" w:rsidP="00F40BAF">
                    <w:pPr>
                      <w:pStyle w:val="Paragraphestandard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sz w:val="20"/>
                        <w:szCs w:val="20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D924F" w14:textId="77777777" w:rsidR="00221415" w:rsidRDefault="00221415">
    <w:pPr>
      <w:pStyle w:val="En-tte"/>
    </w:pPr>
    <w:r w:rsidRPr="00AE6043">
      <w:rPr>
        <w:rFonts w:ascii="Arial" w:hAnsi="Arial" w:cs="Arial"/>
        <w:noProof/>
        <w:lang w:eastAsia="fr-CH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E117B7E" wp14:editId="6FBB6AE9">
              <wp:simplePos x="0" y="0"/>
              <wp:positionH relativeFrom="column">
                <wp:posOffset>3654425</wp:posOffset>
              </wp:positionH>
              <wp:positionV relativeFrom="page">
                <wp:posOffset>756285</wp:posOffset>
              </wp:positionV>
              <wp:extent cx="2437200" cy="324000"/>
              <wp:effectExtent l="0" t="0" r="1270" b="6350"/>
              <wp:wrapNone/>
              <wp:docPr id="30" name="Zone de text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37200" cy="32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E62D9A3" w14:textId="77777777" w:rsidR="00221415" w:rsidRPr="00E8000B" w:rsidRDefault="00221415" w:rsidP="00F40BAF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Vice-Présidence pour les finances</w:t>
                          </w:r>
                        </w:p>
                        <w:p w14:paraId="61443D2C" w14:textId="77777777" w:rsidR="00221415" w:rsidRPr="00E8000B" w:rsidRDefault="00221415" w:rsidP="00F40BAF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  <w:lang w:val="fr-F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Service de comptabilité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117B7E" id="_x0000_t202" coordsize="21600,21600" o:spt="202" path="m,l,21600r21600,l21600,xe">
              <v:stroke joinstyle="miter"/>
              <v:path gradientshapeok="t" o:connecttype="rect"/>
            </v:shapetype>
            <v:shape id="Zone de texte 30" o:spid="_x0000_s1031" type="#_x0000_t202" style="position:absolute;margin-left:287.75pt;margin-top:59.55pt;width:191.9pt;height:25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" filled="f" stroked="f" strokeweight=".5pt">
              <v:textbox inset="0,0,0,0">
                <w:txbxContent>
                  <w:p w14:paraId="6E62D9A3" w14:textId="77777777" w:rsidR="00221415" w:rsidRPr="00E8000B" w:rsidRDefault="00221415" w:rsidP="00F40BAF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  <w:t>Vice-Présidence pour les finances</w:t>
                    </w:r>
                  </w:p>
                  <w:p w14:paraId="61443D2C" w14:textId="77777777" w:rsidR="00221415" w:rsidRPr="00E8000B" w:rsidRDefault="00221415" w:rsidP="00F40BAF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  <w:lang w:val="fr-FR"/>
                      </w:rPr>
                    </w:pPr>
                    <w:r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  <w:t>Service de comptabilité</w:t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noProof/>
        <w:lang w:eastAsia="fr-CH"/>
      </w:rPr>
      <w:drawing>
        <wp:anchor distT="0" distB="0" distL="114300" distR="114300" simplePos="0" relativeHeight="251675648" behindDoc="0" locked="0" layoutInCell="1" allowOverlap="1" wp14:anchorId="04015A32" wp14:editId="42EDD2DB">
          <wp:simplePos x="0" y="0"/>
          <wp:positionH relativeFrom="page">
            <wp:posOffset>737870</wp:posOffset>
          </wp:positionH>
          <wp:positionV relativeFrom="page">
            <wp:posOffset>540385</wp:posOffset>
          </wp:positionV>
          <wp:extent cx="1209600" cy="352800"/>
          <wp:effectExtent l="0" t="0" r="0" b="3175"/>
          <wp:wrapSquare wrapText="bothSides"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FL_Logo_CMYK_PRO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600" cy="35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35A9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EA71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EA59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0A15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26866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4A5E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62B4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5640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7201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E01E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9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hyphenationZone w:val="425"/>
  <w:drawingGridHorizontalSpacing w:val="1916"/>
  <w:drawingGridVerticalSpacing w:val="1656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E0NzQxNTGzNDBU0lEKTi0uzszPAykwNK0FAGLA6FQtAAAA"/>
  </w:docVars>
  <w:rsids>
    <w:rsidRoot w:val="00FD59BC"/>
    <w:rsid w:val="000210E8"/>
    <w:rsid w:val="00077235"/>
    <w:rsid w:val="00085867"/>
    <w:rsid w:val="000E4C6E"/>
    <w:rsid w:val="000F5D96"/>
    <w:rsid w:val="001626F2"/>
    <w:rsid w:val="00170B98"/>
    <w:rsid w:val="00173C2F"/>
    <w:rsid w:val="001E4506"/>
    <w:rsid w:val="00221415"/>
    <w:rsid w:val="00224FEF"/>
    <w:rsid w:val="00251720"/>
    <w:rsid w:val="0027747F"/>
    <w:rsid w:val="002869D0"/>
    <w:rsid w:val="002A3D3C"/>
    <w:rsid w:val="002F2815"/>
    <w:rsid w:val="002F336E"/>
    <w:rsid w:val="0032588A"/>
    <w:rsid w:val="0038155C"/>
    <w:rsid w:val="003B5950"/>
    <w:rsid w:val="00434D58"/>
    <w:rsid w:val="00466D4A"/>
    <w:rsid w:val="004717D9"/>
    <w:rsid w:val="004A1655"/>
    <w:rsid w:val="004C20CA"/>
    <w:rsid w:val="004E515E"/>
    <w:rsid w:val="00501D5D"/>
    <w:rsid w:val="0055590F"/>
    <w:rsid w:val="005571C8"/>
    <w:rsid w:val="005673B8"/>
    <w:rsid w:val="00583663"/>
    <w:rsid w:val="00592910"/>
    <w:rsid w:val="005D0E1B"/>
    <w:rsid w:val="005D6111"/>
    <w:rsid w:val="00603D28"/>
    <w:rsid w:val="00626958"/>
    <w:rsid w:val="006753F5"/>
    <w:rsid w:val="006A46B2"/>
    <w:rsid w:val="006C4B1D"/>
    <w:rsid w:val="006C50F4"/>
    <w:rsid w:val="006E131A"/>
    <w:rsid w:val="006E3F85"/>
    <w:rsid w:val="007044D1"/>
    <w:rsid w:val="00731A53"/>
    <w:rsid w:val="0076651C"/>
    <w:rsid w:val="007860F2"/>
    <w:rsid w:val="00793715"/>
    <w:rsid w:val="007D670A"/>
    <w:rsid w:val="007E060D"/>
    <w:rsid w:val="007F2166"/>
    <w:rsid w:val="0080211A"/>
    <w:rsid w:val="00850EC3"/>
    <w:rsid w:val="008579A3"/>
    <w:rsid w:val="008679FE"/>
    <w:rsid w:val="008849F9"/>
    <w:rsid w:val="008919DF"/>
    <w:rsid w:val="00892F02"/>
    <w:rsid w:val="008D7B65"/>
    <w:rsid w:val="00924BD8"/>
    <w:rsid w:val="009316D0"/>
    <w:rsid w:val="00983206"/>
    <w:rsid w:val="009B4ACC"/>
    <w:rsid w:val="009C0B50"/>
    <w:rsid w:val="009E5A43"/>
    <w:rsid w:val="009F49AB"/>
    <w:rsid w:val="00A65DE2"/>
    <w:rsid w:val="00AA36EB"/>
    <w:rsid w:val="00AA5BE1"/>
    <w:rsid w:val="00AC30C2"/>
    <w:rsid w:val="00AE1F6F"/>
    <w:rsid w:val="00AE6043"/>
    <w:rsid w:val="00B1087D"/>
    <w:rsid w:val="00B42CC1"/>
    <w:rsid w:val="00B43791"/>
    <w:rsid w:val="00B7509D"/>
    <w:rsid w:val="00B802CC"/>
    <w:rsid w:val="00BA5A78"/>
    <w:rsid w:val="00BC010B"/>
    <w:rsid w:val="00BC0BE5"/>
    <w:rsid w:val="00BD59D9"/>
    <w:rsid w:val="00CA725C"/>
    <w:rsid w:val="00CB1964"/>
    <w:rsid w:val="00CD5E81"/>
    <w:rsid w:val="00CD7C79"/>
    <w:rsid w:val="00D222BC"/>
    <w:rsid w:val="00D319A7"/>
    <w:rsid w:val="00D324F1"/>
    <w:rsid w:val="00DA4CEB"/>
    <w:rsid w:val="00DB190B"/>
    <w:rsid w:val="00DE2974"/>
    <w:rsid w:val="00E2421C"/>
    <w:rsid w:val="00E33AC0"/>
    <w:rsid w:val="00E8000B"/>
    <w:rsid w:val="00EA3D17"/>
    <w:rsid w:val="00EA5216"/>
    <w:rsid w:val="00EA5A1A"/>
    <w:rsid w:val="00EA5AA3"/>
    <w:rsid w:val="00EB0796"/>
    <w:rsid w:val="00EB5F56"/>
    <w:rsid w:val="00ED061B"/>
    <w:rsid w:val="00ED2CCC"/>
    <w:rsid w:val="00EE4DF6"/>
    <w:rsid w:val="00F202FA"/>
    <w:rsid w:val="00F34009"/>
    <w:rsid w:val="00F40BAF"/>
    <w:rsid w:val="00FD59BC"/>
    <w:rsid w:val="00FF6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;"/>
  <w14:docId w14:val="19F67274"/>
  <w15:chartTrackingRefBased/>
  <w15:docId w15:val="{FC0E314F-BDB3-491D-926C-723F31DBD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CH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4DF6"/>
  </w:style>
  <w:style w:type="paragraph" w:styleId="Titre1">
    <w:name w:val="heading 1"/>
    <w:basedOn w:val="Normal"/>
    <w:next w:val="Normal"/>
    <w:link w:val="Titre1Car"/>
    <w:uiPriority w:val="9"/>
    <w:qFormat/>
    <w:rsid w:val="000E4C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62695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PFLMail">
    <w:name w:val="EPFL Mail"/>
    <w:basedOn w:val="Normal"/>
    <w:qFormat/>
    <w:rsid w:val="00B7509D"/>
    <w:pPr>
      <w:spacing w:line="360" w:lineRule="auto"/>
    </w:pPr>
    <w:rPr>
      <w:rFonts w:ascii="Helvetica" w:eastAsiaTheme="minorEastAsia" w:hAnsi="Helvetica" w:cs="Times New Roman"/>
      <w:color w:val="7F7F7F" w:themeColor="text1" w:themeTint="80"/>
      <w:sz w:val="1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0E4C6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0E4C6E"/>
  </w:style>
  <w:style w:type="paragraph" w:styleId="Pieddepage">
    <w:name w:val="footer"/>
    <w:basedOn w:val="Normal"/>
    <w:link w:val="PieddepageCar"/>
    <w:uiPriority w:val="99"/>
    <w:unhideWhenUsed/>
    <w:rsid w:val="000E4C6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E4C6E"/>
  </w:style>
  <w:style w:type="character" w:customStyle="1" w:styleId="Titre1Car">
    <w:name w:val="Titre 1 Car"/>
    <w:basedOn w:val="Policepardfaut"/>
    <w:link w:val="Titre1"/>
    <w:uiPriority w:val="9"/>
    <w:rsid w:val="000E4C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extedelespacerserv">
    <w:name w:val="Texte de l’espace réservé"/>
    <w:basedOn w:val="Policepardfaut"/>
    <w:uiPriority w:val="99"/>
    <w:semiHidden/>
    <w:rsid w:val="009F49AB"/>
    <w:rPr>
      <w:color w:val="808080"/>
    </w:rPr>
  </w:style>
  <w:style w:type="paragraph" w:customStyle="1" w:styleId="Paragraphestandard">
    <w:name w:val="[Paragraphe standard]"/>
    <w:basedOn w:val="Normal"/>
    <w:uiPriority w:val="99"/>
    <w:rsid w:val="00085867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fr-FR"/>
    </w:rPr>
  </w:style>
  <w:style w:type="character" w:styleId="Lienhypertexte">
    <w:name w:val="Hyperlink"/>
    <w:basedOn w:val="Policepardfaut"/>
    <w:uiPriority w:val="99"/>
    <w:unhideWhenUsed/>
    <w:rsid w:val="006C50F4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6C50F4"/>
    <w:rPr>
      <w:color w:val="605E5C"/>
      <w:shd w:val="clear" w:color="auto" w:fill="E1DFDD"/>
    </w:rPr>
  </w:style>
  <w:style w:type="table" w:styleId="Tramemoyenne1-Accent6">
    <w:name w:val="Medium Shading 1 Accent 6"/>
    <w:basedOn w:val="TableauNormal"/>
    <w:uiPriority w:val="63"/>
    <w:semiHidden/>
    <w:unhideWhenUsed/>
    <w:rsid w:val="00ED061B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Titre4Car">
    <w:name w:val="Titre 4 Car"/>
    <w:basedOn w:val="Policepardfaut"/>
    <w:link w:val="Titre4"/>
    <w:uiPriority w:val="9"/>
    <w:semiHidden/>
    <w:rsid w:val="0062695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Grilledutableau">
    <w:name w:val="Table Grid"/>
    <w:basedOn w:val="TableauNormal"/>
    <w:uiPriority w:val="39"/>
    <w:rsid w:val="00626958"/>
    <w:pPr>
      <w:jc w:val="both"/>
    </w:pPr>
    <w:rPr>
      <w:rFonts w:ascii="New York" w:eastAsia="Times New Roman" w:hAnsi="New York" w:cs="Times New Roman"/>
      <w:sz w:val="20"/>
      <w:szCs w:val="20"/>
      <w:lang w:eastAsia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"/>
    <w:link w:val="TitreCar"/>
    <w:qFormat/>
    <w:rsid w:val="00626958"/>
    <w:pPr>
      <w:jc w:val="center"/>
    </w:pPr>
    <w:rPr>
      <w:rFonts w:ascii="Times New Roman" w:eastAsia="Times New Roman" w:hAnsi="Times New Roman" w:cs="Times New Roman"/>
      <w:b/>
      <w:bCs/>
      <w:smallCaps/>
      <w:lang w:val="fr-FR" w:eastAsia="fr-FR"/>
    </w:rPr>
  </w:style>
  <w:style w:type="character" w:customStyle="1" w:styleId="TitreCar">
    <w:name w:val="Titre Car"/>
    <w:basedOn w:val="Policepardfaut"/>
    <w:link w:val="Titre"/>
    <w:rsid w:val="00626958"/>
    <w:rPr>
      <w:rFonts w:ascii="Times New Roman" w:eastAsia="Times New Roman" w:hAnsi="Times New Roman" w:cs="Times New Roman"/>
      <w:b/>
      <w:bCs/>
      <w:smallCaps/>
      <w:lang w:val="fr-FR" w:eastAsia="fr-FR"/>
    </w:rPr>
  </w:style>
  <w:style w:type="character" w:styleId="Textedelespacerserv0">
    <w:name w:val="Placeholder Text"/>
    <w:basedOn w:val="Policepardfaut"/>
    <w:uiPriority w:val="99"/>
    <w:semiHidden/>
    <w:rsid w:val="00626958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D2CCC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D2C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3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dms.epfl.ch/DOCS/P/corp-id/Documents/sf@epfl.ch" TargetMode="External"/><Relationship Id="rId2" Type="http://schemas.openxmlformats.org/officeDocument/2006/relationships/hyperlink" Target="https://sf.epfl.ch/" TargetMode="External"/><Relationship Id="rId1" Type="http://schemas.openxmlformats.org/officeDocument/2006/relationships/hyperlink" Target="https://dms.epfl.ch/DOCS/P/corp-id/Documents/sf@epfl.ch" TargetMode="External"/><Relationship Id="rId5" Type="http://schemas.openxmlformats.org/officeDocument/2006/relationships/image" Target="media/image2.emf"/><Relationship Id="rId4" Type="http://schemas.openxmlformats.org/officeDocument/2006/relationships/hyperlink" Target="https://sf.epfl.ch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dms.epfl.ch/DOCS/P/corp-id/Documents/sf@epfl.ch" TargetMode="External"/><Relationship Id="rId2" Type="http://schemas.openxmlformats.org/officeDocument/2006/relationships/hyperlink" Target="https://sf.epfl.ch/" TargetMode="External"/><Relationship Id="rId1" Type="http://schemas.openxmlformats.org/officeDocument/2006/relationships/hyperlink" Target="https://dms.epfl.ch/DOCS/P/corp-id/Documents/sf@epfl.ch" TargetMode="External"/><Relationship Id="rId5" Type="http://schemas.openxmlformats.org/officeDocument/2006/relationships/image" Target="media/image2.emf"/><Relationship Id="rId4" Type="http://schemas.openxmlformats.org/officeDocument/2006/relationships/hyperlink" Target="https://sf.epfl.ch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A2B404CFF3F45B0C4568C3859CBFB" ma:contentTypeVersion="2" ma:contentTypeDescription="Crée un document." ma:contentTypeScope="" ma:versionID="317eb75ee55a444d2e36b338d1a8e40a">
  <xsd:schema xmlns:xsd="http://www.w3.org/2001/XMLSchema" xmlns:xs="http://www.w3.org/2001/XMLSchema" xmlns:p="http://schemas.microsoft.com/office/2006/metadata/properties" xmlns:ns3="dceaa357-5f2a-4584-b44e-8129cc95b3ff" targetNamespace="http://schemas.microsoft.com/office/2006/metadata/properties" ma:root="true" ma:fieldsID="26331dea5255f3e66c3e8fff69b84669" ns3:_="">
    <xsd:import namespace="dceaa357-5f2a-4584-b44e-8129cc95b3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eaa357-5f2a-4584-b44e-8129cc95b3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C01158-0308-42EE-A39C-53EA32A52F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1637CA-D32F-400C-AE9F-ADF63D00C403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ceaa357-5f2a-4584-b44e-8129cc95b3ff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82FBAF5-977C-4DFA-BF6B-711BBC827F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eaa357-5f2a-4584-b44e-8129cc95b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0ED1CB-4DC1-42AE-8EBE-26229905C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elier Muriel</dc:creator>
  <cp:keywords/>
  <dc:description/>
  <cp:lastModifiedBy>Muriel Videlier</cp:lastModifiedBy>
  <cp:revision>2</cp:revision>
  <cp:lastPrinted>2022-10-26T11:41:00Z</cp:lastPrinted>
  <dcterms:created xsi:type="dcterms:W3CDTF">2024-01-04T10:54:00Z</dcterms:created>
  <dcterms:modified xsi:type="dcterms:W3CDTF">2024-01-04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9A2B404CFF3F45B0C4568C3859CBFB</vt:lpwstr>
  </property>
</Properties>
</file>